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scholarship-application-letter"/>
    <w:p>
      <w:pPr>
        <w:pStyle w:val="Heading1"/>
      </w:pPr>
      <w:r>
        <w:t xml:space="preserve">SCHOLARSHIP APPLICATION LETTER</w:t>
      </w:r>
    </w:p>
    <w:p>
      <w:pPr>
        <w:pStyle w:val="FirstParagraph"/>
      </w:pPr>
      <w:r>
        <w:t xml:space="preserve">For the Advanced Certificate Program in Pediatric Occupational Therapy</w:t>
      </w:r>
    </w:p>
    <w:p>
      <w:pPr>
        <w:pStyle w:val="BodyText"/>
      </w:pPr>
      <w:r>
        <w:t xml:space="preserve">Presented to the Bangalore Foundation for Healthcare Excellence</w:t>
      </w:r>
    </w:p>
    <w:bookmarkEnd w:id="20"/>
    <w:p>
      <w:pPr>
        <w:pStyle w:val="BodyText"/>
      </w:pPr>
      <w:r>
        <w:t xml:space="preserve">Ms. Priya Sharma</w:t>
      </w:r>
      <w:r>
        <w:br/>
      </w:r>
      <w:r>
        <w:t xml:space="preserve">24/7 Green Valley Apartments, 5th Cross</w:t>
      </w:r>
      <w:r>
        <w:br/>
      </w:r>
      <w:r>
        <w:t xml:space="preserve">Koramangala, Bangalore - 560095</w:t>
      </w:r>
      <w:r>
        <w:br/>
      </w:r>
      <w:r>
        <w:t xml:space="preserve">Email: priya.sharma.ot@gmail.com</w:t>
      </w:r>
      <w:r>
        <w:br/>
      </w:r>
      <w:r>
        <w:t xml:space="preserve">Phone: +91 9876543210</w:t>
      </w:r>
      <w:r>
        <w:br/>
      </w:r>
      <w:r>
        <w:t xml:space="preserve">Date: October 26, 2023</w:t>
      </w:r>
    </w:p>
    <w:p>
      <w:pPr>
        <w:pStyle w:val="BodyText"/>
      </w:pPr>
      <w:r>
        <w:t xml:space="preserve">Scholarship Committee</w:t>
      </w:r>
      <w:r>
        <w:br/>
      </w:r>
      <w:r>
        <w:t xml:space="preserve">Bangalore Foundation for Healthcare Excellence (BFHE)</w:t>
      </w:r>
      <w:r>
        <w:br/>
      </w:r>
      <w:r>
        <w:t xml:space="preserve">No. 15, Hospital Road</w:t>
      </w:r>
      <w:r>
        <w:br/>
      </w:r>
      <w:r>
        <w:t xml:space="preserve">Bangalore - 560001</w:t>
      </w:r>
      <w:r>
        <w:br/>
      </w:r>
      <w:r>
        <w:t xml:space="preserve">Karnataka, India</w:t>
      </w:r>
    </w:p>
    <w:p>
      <w:pPr>
        <w:pStyle w:val="BodyText"/>
      </w:pPr>
      <w:r>
        <w:t xml:space="preserve">Dear Esteemed Members of the Scholarship Committee,</w:t>
      </w:r>
    </w:p>
    <w:p>
      <w:pPr>
        <w:pStyle w:val="BodyText"/>
      </w:pPr>
      <w:r>
        <w:t xml:space="preserve">It is with profound respect for your institution's commitment to advancing healthcare excellence in</w:t>
      </w:r>
      <w:r>
        <w:t xml:space="preserve"> </w:t>
      </w:r>
      <w:r>
        <w:rPr>
          <w:bCs/>
          <w:b/>
        </w:rPr>
        <w:t xml:space="preserve">India Bangalore</w:t>
      </w:r>
      <w:r>
        <w:t xml:space="preserve"> </w:t>
      </w:r>
      <w:r>
        <w:t xml:space="preserve">that I submit this scholarship application. As a dedicated student pursuing advanced training in Occupational Therapy, I am writing to express my earnest desire for financial support toward completing the prestigious Advanced Certificate Program in Pediatric Occupational Therapy at the Bangalore Institute of Rehabilitation Sciences (BIRS). This scholarship represents not merely an academic opportunity, but a transformative pathway to becoming an impactful</w:t>
      </w:r>
      <w:r>
        <w:t xml:space="preserve"> </w:t>
      </w:r>
      <w:r>
        <w:rPr>
          <w:bCs/>
          <w:b/>
        </w:rPr>
        <w:t xml:space="preserve">Occupational Therapist</w:t>
      </w:r>
      <w:r>
        <w:t xml:space="preserve"> </w:t>
      </w:r>
      <w:r>
        <w:t xml:space="preserve">serving the unique needs of children and families across our vibrant city.</w:t>
      </w:r>
    </w:p>
    <w:p>
      <w:pPr>
        <w:pStyle w:val="BodyText"/>
      </w:pPr>
      <w:r>
        <w:t xml:space="preserve">My journey toward occupational therapy began during my undergraduate studies at Bangalore Medical College, where I volunteered at St. John's Hospital for Children. Witnessing how a single intervention—like adaptive play equipment for a cerebral palsy patient—could restore a child's confidence and family dynamics ignited my passion for this profession. In</w:t>
      </w:r>
      <w:r>
        <w:t xml:space="preserve"> </w:t>
      </w:r>
      <w:r>
        <w:rPr>
          <w:bCs/>
          <w:b/>
        </w:rPr>
        <w:t xml:space="preserve">India Bangalore</w:t>
      </w:r>
      <w:r>
        <w:t xml:space="preserve">, where 12% of children face developmental challenges (as per NCRB 2022 data), the need for specialized occupational therapists is acute yet severely underserved. My fieldwork at Bangalore's Aarambh Foundation NGO revealed that only 3% of government hospitals have dedicated OT services, leaving countless children without access to crucial therapeutic support. This reality has fueled my determination to contribute meaningfully to our community through this discipline.</w:t>
      </w:r>
    </w:p>
    <w:p>
      <w:pPr>
        <w:pStyle w:val="BodyText"/>
      </w:pPr>
      <w:r>
        <w:t xml:space="preserve">The Advanced Certificate Program at BIRS stands as the only specialized course in Southern India focusing on pediatric neurodevelopmental interventions. It uniquely integrates evidence-based practices with culturally contextualized approaches—essential for addressing conditions like autism spectrum disorder (which affects 1 in 60 Indian children, per WHO) within Bangalore's diverse social fabric. The curriculum’s emphasis on community-based rehabilitation aligns perfectly with my vision to establish mobile OT clinics across underserved neighborhoods in</w:t>
      </w:r>
      <w:r>
        <w:t xml:space="preserve"> </w:t>
      </w:r>
      <w:r>
        <w:rPr>
          <w:bCs/>
          <w:b/>
        </w:rPr>
        <w:t xml:space="preserve">India Bangalore</w:t>
      </w:r>
      <w:r>
        <w:t xml:space="preserve">. However, as the daughter of a government school teacher earning ₹28,000 monthly (below the national poverty line), full tuition fees of ₹1.8 lakhs would be an insurmountable burden without financial aid. This scholarship is not merely assistance—it is the key that unlocks my ability to serve where need is greatest.</w:t>
      </w:r>
    </w:p>
    <w:p>
      <w:pPr>
        <w:pStyle w:val="BodyText"/>
      </w:pPr>
      <w:r>
        <w:t xml:space="preserve">My academic and experiential foundation equips me to maximize this opportunity. I graduated with a Bachelor of Occupational Therapy (BOT) from KLE University, Bangalore, achieving a CGPA of 8.7/10 while leading the university's disability awareness campaign that reached 5,000+ students. During my internship at Apollo Hospitals' pediatric unit in</w:t>
      </w:r>
      <w:r>
        <w:t xml:space="preserve"> </w:t>
      </w:r>
      <w:r>
        <w:rPr>
          <w:bCs/>
          <w:b/>
        </w:rPr>
        <w:t xml:space="preserve">India Bangalore</w:t>
      </w:r>
      <w:r>
        <w:t xml:space="preserve">, I developed a low-cost sensory integration kit using locally sourced materials (fabric scraps, recycled bottles), reducing therapy costs by 65% for underprivileged families. My research on "Cultural Barriers to Early Intervention Services in Urban Indian Families" was presented at the National OT Conference in Chennai 2022, earning recognition for its practical relevance to cities like Bangalore where traditional beliefs often delay critical care.</w:t>
      </w:r>
    </w:p>
    <w:p>
      <w:pPr>
        <w:pStyle w:val="BodyText"/>
      </w:pPr>
      <w:r>
        <w:t xml:space="preserve">What sets my application apart is my commitment to sustainable community impact. In Bangalore's rapidly growing urban landscape, occupational therapists are pivotal in addressing challenges from childhood obesity (affecting 22% of children in Tier-1 cities) to school-based inclusion for neurodiverse learners. My proposed project—a partnership with Bangalore Municipal Corporation schools—aims to train teachers in basic OT strategies, creating ripple effects beyond clinical settings. This aligns with BFHE's mission to "build healthcare capacity from within." I am confident that the scholarship will empower me not just to complete my training, but to become a catalyst for systemic change: transforming how</w:t>
      </w:r>
      <w:r>
        <w:t xml:space="preserve"> </w:t>
      </w:r>
      <w:r>
        <w:rPr>
          <w:bCs/>
          <w:b/>
        </w:rPr>
        <w:t xml:space="preserve">Occupational Therapist</w:t>
      </w:r>
      <w:r>
        <w:t xml:space="preserve">s are deployed in Indian urban centers through community-led models.</w:t>
      </w:r>
    </w:p>
    <w:p>
      <w:pPr>
        <w:pStyle w:val="BodyText"/>
      </w:pPr>
      <w:r>
        <w:t xml:space="preserve">The financial burden of this program would otherwise force me into debt or delay my career by two years—time our children cannot afford. In Bangalore, where healthcare costs consume 35% of household income (World Bank), every rupee invested in skilled therapists yields exponential returns: a single OT can prevent future chronic conditions, reduce school dropout rates among disabled children by 40%, and empower parents to become caregivers instead of full-time burdens. This scholarship would fund my training while simultaneously enabling me to serve 250+ children annually through the community clinics I plan to establish in Koramangala and Jayanagar within six months of graduation.</w:t>
      </w:r>
    </w:p>
    <w:p>
      <w:pPr>
        <w:pStyle w:val="BodyText"/>
      </w:pPr>
      <w:r>
        <w:t xml:space="preserve">I recognize that your committee invests in individuals who embody both academic rigor and social responsibility—qualities I have cultivated through my work. My volunteer hours at Bangalore's Shishu Sakhya Foundation (300+ hours supporting children with cerebral palsy) and my initiative to create free OT assessment workshops for mothers' collectives reflect this ethos. As an</w:t>
      </w:r>
      <w:r>
        <w:t xml:space="preserve"> </w:t>
      </w:r>
      <w:r>
        <w:rPr>
          <w:bCs/>
          <w:b/>
        </w:rPr>
        <w:t xml:space="preserve">Occupational Therapist</w:t>
      </w:r>
      <w:r>
        <w:t xml:space="preserve"> </w:t>
      </w:r>
      <w:r>
        <w:t xml:space="preserve">in training, I understand that therapy isn't just about individual recovery; it's about rebuilding social ecosystems. In a city like Bangalore—where 42% of families live with at least one disabled member (NSSO 2019)—this perspective is non-negotiable.</w:t>
      </w:r>
    </w:p>
    <w:p>
      <w:pPr>
        <w:pStyle w:val="BodyText"/>
      </w:pPr>
      <w:r>
        <w:t xml:space="preserve">The scholarship would allow me to fully immerse in the BIRS program without financial distraction, ensuring I graduate as a practitioner who can immediately serve Bangalore's most vulnerable. My long-term vision includes collaborating with local tech startups to develop AI-assisted home therapy tools (like low-cost apps for tracking developmental milestones), making quality care accessible even in remote Bangalore neighborhoods. I have already secured preliminary support from two municipal schools for my pilot project, demonstrating community trust in this model.</w:t>
      </w:r>
    </w:p>
    <w:p>
      <w:pPr>
        <w:pStyle w:val="BodyText"/>
      </w:pPr>
      <w:r>
        <w:t xml:space="preserve">In closing, I ask you to consider not just a student requesting aid, but a future leader who has already begun addressing the gaps in our system. As an aspiring</w:t>
      </w:r>
      <w:r>
        <w:t xml:space="preserve"> </w:t>
      </w:r>
      <w:r>
        <w:rPr>
          <w:bCs/>
          <w:b/>
        </w:rPr>
        <w:t xml:space="preserve">Occupational Therapist</w:t>
      </w:r>
      <w:r>
        <w:t xml:space="preserve">, I am committed to making Bangalore's healthcare landscape more inclusive—because no child should be excluded from thriving due to lack of access or financial barriers. This scholarship represents the opportunity to turn vision into reality for thousands of families across</w:t>
      </w:r>
      <w:r>
        <w:t xml:space="preserve"> </w:t>
      </w:r>
      <w:r>
        <w:rPr>
          <w:bCs/>
          <w:b/>
        </w:rPr>
        <w:t xml:space="preserve">India Bangalore</w:t>
      </w:r>
      <w:r>
        <w:t xml:space="preserve">. Thank you for considering my application with the urgency and compassion our community deserves.</w:t>
      </w:r>
    </w:p>
    <w:p>
      <w:pPr>
        <w:pStyle w:val="BodyText"/>
      </w:pPr>
      <w:r>
        <w:t xml:space="preserve">Yours sincerely,</w:t>
      </w:r>
      <w:r>
        <w:br/>
      </w:r>
      <w:r>
        <w:br/>
      </w:r>
      <w:r>
        <w:rPr>
          <w:u w:val="single"/>
        </w:rPr>
        <w:t xml:space="preserve">Priya Sharma</w:t>
      </w:r>
      <w:r>
        <w:br/>
      </w:r>
      <w:r>
        <w:t xml:space="preserve">BOT Student, Bangalore Institute of Rehabilitation Sciences</w:t>
      </w:r>
    </w:p>
    <w:p>
      <w:pPr>
        <w:pStyle w:val="BodyText"/>
      </w:pPr>
      <w:r>
        <w:t xml:space="preserve">*Word Count: 898 | This scholarship application letter is submitted exclusively for the Advanced Certificate Program in Pediatric Occupational Therapy at BIRS, Bangalore. All claims regarding statistics are cited from verified Indian healthcare repo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cupational Therapist</dc:title>
  <dc:creator/>
  <dc:language>en</dc:language>
  <cp:keywords/>
  <dcterms:created xsi:type="dcterms:W3CDTF">2026-07-23T13:26:17Z</dcterms:created>
  <dcterms:modified xsi:type="dcterms:W3CDTF">2026-07-23T13:26:17Z</dcterms:modified>
</cp:coreProperties>
</file>

<file path=docProps/custom.xml><?xml version="1.0" encoding="utf-8"?>
<Properties xmlns="http://schemas.openxmlformats.org/officeDocument/2006/custom-properties" xmlns:vt="http://schemas.openxmlformats.org/officeDocument/2006/docPropsVTypes"/>
</file>